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B9EF4C" w14:textId="3A699665" w:rsidR="0049293C" w:rsidRDefault="0049293C" w:rsidP="004A3A4C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SC-462 ARTIFICIAL INTELLIGENCE</w:t>
      </w:r>
    </w:p>
    <w:p w14:paraId="354FE25E" w14:textId="17416B31" w:rsidR="00AD46CD" w:rsidRPr="0049293C" w:rsidRDefault="004A3A4C" w:rsidP="004A3A4C">
      <w:pPr>
        <w:jc w:val="center"/>
        <w:rPr>
          <w:b/>
          <w:bCs/>
          <w:sz w:val="40"/>
          <w:szCs w:val="40"/>
        </w:rPr>
      </w:pPr>
      <w:r w:rsidRPr="0049293C">
        <w:rPr>
          <w:b/>
          <w:bCs/>
          <w:sz w:val="40"/>
          <w:szCs w:val="40"/>
        </w:rPr>
        <w:t>LAB 01</w:t>
      </w:r>
    </w:p>
    <w:p w14:paraId="5482B3C4" w14:textId="21E154B9" w:rsidR="004A3A4C" w:rsidRPr="004A3A4C" w:rsidRDefault="008A2B65" w:rsidP="004A3A4C">
      <w:pP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anaal Waseem</w:t>
      </w:r>
    </w:p>
    <w:p w14:paraId="164E3475" w14:textId="1BCCE43B" w:rsidR="004A3A4C" w:rsidRDefault="008A2B65" w:rsidP="004A3A4C">
      <w:pPr>
        <w:pBdr>
          <w:bottom w:val="single" w:sz="12" w:space="1" w:color="auto"/>
        </w:pBd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A18-BCE-074</w:t>
      </w:r>
    </w:p>
    <w:p w14:paraId="578C22B4" w14:textId="797F92A5" w:rsidR="0049293C" w:rsidRPr="004A3A4C" w:rsidRDefault="008A2B65" w:rsidP="004A3A4C">
      <w:pPr>
        <w:pBdr>
          <w:bottom w:val="single" w:sz="12" w:space="1" w:color="auto"/>
        </w:pBd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CE-7B</w:t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</w:r>
      <w:r w:rsidR="0049293C">
        <w:rPr>
          <w:b/>
          <w:bCs/>
          <w:sz w:val="36"/>
          <w:szCs w:val="36"/>
        </w:rPr>
        <w:tab/>
        <w:t xml:space="preserve">    </w:t>
      </w:r>
    </w:p>
    <w:p w14:paraId="07F0FE90" w14:textId="77777777" w:rsidR="004A3A4C" w:rsidRDefault="004A3A4C" w:rsidP="004A3A4C">
      <w:pPr>
        <w:spacing w:after="0"/>
        <w:rPr>
          <w:b/>
          <w:bCs/>
          <w:sz w:val="48"/>
          <w:szCs w:val="48"/>
        </w:rPr>
      </w:pPr>
    </w:p>
    <w:p w14:paraId="11226BB8" w14:textId="513F1DCE" w:rsidR="004A3A4C" w:rsidRPr="004A3A4C" w:rsidRDefault="004A3A4C" w:rsidP="004A3A4C">
      <w:pPr>
        <w:rPr>
          <w:b/>
          <w:bCs/>
          <w:sz w:val="32"/>
          <w:szCs w:val="32"/>
        </w:rPr>
      </w:pPr>
      <w:r w:rsidRPr="004A3A4C">
        <w:rPr>
          <w:b/>
          <w:bCs/>
          <w:sz w:val="32"/>
          <w:szCs w:val="32"/>
        </w:rPr>
        <w:t>Home Activities:</w:t>
      </w:r>
    </w:p>
    <w:p w14:paraId="7BDA8417" w14:textId="43629BBA" w:rsidR="004A3A4C" w:rsidRPr="004A3A4C" w:rsidRDefault="004A3A4C" w:rsidP="004A3A4C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t>Activity 1:</w:t>
      </w:r>
    </w:p>
    <w:p w14:paraId="38FCF800" w14:textId="3A21339E" w:rsidR="004A3A4C" w:rsidRDefault="004A3A4C" w:rsidP="004A3A4C">
      <w:pPr>
        <w:rPr>
          <w:sz w:val="24"/>
          <w:szCs w:val="24"/>
          <w:u w:val="single"/>
        </w:rPr>
      </w:pPr>
      <w:r w:rsidRPr="004A3A4C">
        <w:rPr>
          <w:sz w:val="24"/>
          <w:szCs w:val="24"/>
          <w:u w:val="single"/>
        </w:rPr>
        <w:t>Student grading system</w:t>
      </w:r>
    </w:p>
    <w:p w14:paraId="26C600AD" w14:textId="71A1DFAA" w:rsidR="004A3A4C" w:rsidRDefault="006C4634" w:rsidP="006C4634">
      <w:pPr>
        <w:jc w:val="center"/>
        <w:rPr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A0E6BE0" wp14:editId="464D589A">
            <wp:extent cx="5943600" cy="5114544"/>
            <wp:effectExtent l="0" t="0" r="0" b="0"/>
            <wp:docPr id="120" name="Picture 1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 120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4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CD8D3" w14:textId="77777777" w:rsidR="006C4634" w:rsidRDefault="006C4634" w:rsidP="004A3A4C">
      <w:pPr>
        <w:rPr>
          <w:b/>
          <w:bCs/>
          <w:sz w:val="28"/>
          <w:szCs w:val="28"/>
        </w:rPr>
      </w:pPr>
    </w:p>
    <w:p w14:paraId="3F26D811" w14:textId="77777777" w:rsidR="006C4634" w:rsidRDefault="006C4634" w:rsidP="004A3A4C">
      <w:pPr>
        <w:rPr>
          <w:b/>
          <w:bCs/>
          <w:sz w:val="28"/>
          <w:szCs w:val="28"/>
        </w:rPr>
      </w:pPr>
    </w:p>
    <w:p w14:paraId="503BCD9B" w14:textId="77777777" w:rsidR="006C4634" w:rsidRDefault="006C4634" w:rsidP="004A3A4C">
      <w:pPr>
        <w:rPr>
          <w:b/>
          <w:bCs/>
          <w:sz w:val="28"/>
          <w:szCs w:val="28"/>
        </w:rPr>
      </w:pPr>
    </w:p>
    <w:p w14:paraId="214B8D73" w14:textId="77777777" w:rsidR="006C4634" w:rsidRDefault="006C4634" w:rsidP="004A3A4C">
      <w:pPr>
        <w:rPr>
          <w:b/>
          <w:bCs/>
          <w:sz w:val="28"/>
          <w:szCs w:val="28"/>
        </w:rPr>
      </w:pPr>
    </w:p>
    <w:p w14:paraId="6BBD5868" w14:textId="2A85DEB2" w:rsidR="004A3A4C" w:rsidRPr="004A3A4C" w:rsidRDefault="004A3A4C" w:rsidP="004A3A4C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lastRenderedPageBreak/>
        <w:t xml:space="preserve">Activity </w:t>
      </w:r>
      <w:r>
        <w:rPr>
          <w:b/>
          <w:bCs/>
          <w:sz w:val="28"/>
          <w:szCs w:val="28"/>
        </w:rPr>
        <w:t>2</w:t>
      </w:r>
      <w:r w:rsidRPr="004A3A4C">
        <w:rPr>
          <w:b/>
          <w:bCs/>
          <w:sz w:val="28"/>
          <w:szCs w:val="28"/>
        </w:rPr>
        <w:t>:</w:t>
      </w:r>
    </w:p>
    <w:p w14:paraId="59F583A4" w14:textId="348C82B4" w:rsidR="004A3A4C" w:rsidRDefault="004A3A4C" w:rsidP="004A3A4C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Factorial of a number</w:t>
      </w:r>
    </w:p>
    <w:p w14:paraId="64592421" w14:textId="636294CF" w:rsidR="004A3A4C" w:rsidRDefault="006C4634" w:rsidP="006C4634">
      <w:pPr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7F3B193" wp14:editId="3AF02F37">
            <wp:extent cx="5638800" cy="4248913"/>
            <wp:effectExtent l="0" t="0" r="0" b="0"/>
            <wp:docPr id="181" name="Picture 1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 18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4248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E058" w14:textId="77777777" w:rsidR="006C4634" w:rsidRDefault="006C4634" w:rsidP="004A3A4C">
      <w:pPr>
        <w:rPr>
          <w:b/>
          <w:bCs/>
          <w:sz w:val="32"/>
          <w:szCs w:val="32"/>
        </w:rPr>
      </w:pPr>
    </w:p>
    <w:p w14:paraId="31715DF8" w14:textId="77777777" w:rsidR="006C4634" w:rsidRDefault="006C4634" w:rsidP="004A3A4C">
      <w:pPr>
        <w:rPr>
          <w:b/>
          <w:bCs/>
          <w:sz w:val="32"/>
          <w:szCs w:val="32"/>
        </w:rPr>
      </w:pPr>
    </w:p>
    <w:p w14:paraId="652ED04D" w14:textId="77777777" w:rsidR="006C4634" w:rsidRDefault="006C4634" w:rsidP="004A3A4C">
      <w:pPr>
        <w:rPr>
          <w:b/>
          <w:bCs/>
          <w:sz w:val="32"/>
          <w:szCs w:val="32"/>
        </w:rPr>
      </w:pPr>
    </w:p>
    <w:p w14:paraId="4FFA18AD" w14:textId="77777777" w:rsidR="006C4634" w:rsidRDefault="006C4634" w:rsidP="004A3A4C">
      <w:pPr>
        <w:rPr>
          <w:b/>
          <w:bCs/>
          <w:sz w:val="32"/>
          <w:szCs w:val="32"/>
        </w:rPr>
      </w:pPr>
    </w:p>
    <w:p w14:paraId="4891849B" w14:textId="77777777" w:rsidR="006C4634" w:rsidRDefault="006C4634" w:rsidP="004A3A4C">
      <w:pPr>
        <w:rPr>
          <w:b/>
          <w:bCs/>
          <w:sz w:val="32"/>
          <w:szCs w:val="32"/>
        </w:rPr>
      </w:pPr>
    </w:p>
    <w:p w14:paraId="11990D65" w14:textId="77777777" w:rsidR="006C4634" w:rsidRDefault="006C4634" w:rsidP="004A3A4C">
      <w:pPr>
        <w:rPr>
          <w:b/>
          <w:bCs/>
          <w:sz w:val="32"/>
          <w:szCs w:val="32"/>
        </w:rPr>
      </w:pPr>
    </w:p>
    <w:p w14:paraId="37A3A26D" w14:textId="77777777" w:rsidR="006C4634" w:rsidRDefault="006C4634" w:rsidP="004A3A4C">
      <w:pPr>
        <w:rPr>
          <w:b/>
          <w:bCs/>
          <w:sz w:val="32"/>
          <w:szCs w:val="32"/>
        </w:rPr>
      </w:pPr>
    </w:p>
    <w:p w14:paraId="1B9AF50F" w14:textId="77777777" w:rsidR="006C4634" w:rsidRDefault="006C4634" w:rsidP="004A3A4C">
      <w:pPr>
        <w:rPr>
          <w:b/>
          <w:bCs/>
          <w:sz w:val="32"/>
          <w:szCs w:val="32"/>
        </w:rPr>
      </w:pPr>
    </w:p>
    <w:p w14:paraId="22B8028A" w14:textId="77777777" w:rsidR="006C4634" w:rsidRDefault="006C4634" w:rsidP="004A3A4C">
      <w:pPr>
        <w:rPr>
          <w:b/>
          <w:bCs/>
          <w:sz w:val="32"/>
          <w:szCs w:val="32"/>
        </w:rPr>
      </w:pPr>
    </w:p>
    <w:p w14:paraId="0846238E" w14:textId="77777777" w:rsidR="006C4634" w:rsidRDefault="006C4634" w:rsidP="004A3A4C">
      <w:pPr>
        <w:rPr>
          <w:b/>
          <w:bCs/>
          <w:sz w:val="32"/>
          <w:szCs w:val="32"/>
        </w:rPr>
      </w:pPr>
    </w:p>
    <w:p w14:paraId="05CEB3A4" w14:textId="77777777" w:rsidR="006C4634" w:rsidRDefault="006C4634" w:rsidP="004A3A4C">
      <w:pPr>
        <w:rPr>
          <w:b/>
          <w:bCs/>
          <w:sz w:val="32"/>
          <w:szCs w:val="32"/>
        </w:rPr>
      </w:pPr>
    </w:p>
    <w:p w14:paraId="65CE3EC4" w14:textId="77777777" w:rsidR="006C4634" w:rsidRDefault="006C4634" w:rsidP="004A3A4C">
      <w:pPr>
        <w:rPr>
          <w:b/>
          <w:bCs/>
          <w:sz w:val="32"/>
          <w:szCs w:val="32"/>
        </w:rPr>
      </w:pPr>
    </w:p>
    <w:p w14:paraId="344ADB24" w14:textId="77777777" w:rsidR="006C4634" w:rsidRDefault="006C4634" w:rsidP="004A3A4C">
      <w:pPr>
        <w:rPr>
          <w:b/>
          <w:bCs/>
          <w:sz w:val="32"/>
          <w:szCs w:val="32"/>
        </w:rPr>
      </w:pPr>
    </w:p>
    <w:p w14:paraId="70BE5D1B" w14:textId="28D3E732" w:rsidR="004A3A4C" w:rsidRPr="004A3A4C" w:rsidRDefault="004A3A4C" w:rsidP="004A3A4C">
      <w:pPr>
        <w:rPr>
          <w:b/>
          <w:bCs/>
          <w:sz w:val="32"/>
          <w:szCs w:val="32"/>
        </w:rPr>
      </w:pPr>
      <w:bookmarkStart w:id="0" w:name="_GoBack"/>
      <w:bookmarkEnd w:id="0"/>
      <w:r>
        <w:rPr>
          <w:b/>
          <w:bCs/>
          <w:sz w:val="32"/>
          <w:szCs w:val="32"/>
        </w:rPr>
        <w:lastRenderedPageBreak/>
        <w:t>Assignment</w:t>
      </w:r>
      <w:r w:rsidRPr="004A3A4C">
        <w:rPr>
          <w:b/>
          <w:bCs/>
          <w:sz w:val="32"/>
          <w:szCs w:val="32"/>
        </w:rPr>
        <w:t>:</w:t>
      </w:r>
    </w:p>
    <w:p w14:paraId="5206D024" w14:textId="128B3001" w:rsidR="004A3A4C" w:rsidRDefault="004A3A4C" w:rsidP="004A3A4C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Fibonacci series printing the previous number and the sum of last 2 numbers</w:t>
      </w:r>
    </w:p>
    <w:p w14:paraId="00BD3EC1" w14:textId="2AB7C25D" w:rsidR="004A3A4C" w:rsidRDefault="006C4634" w:rsidP="004A3A4C">
      <w:pPr>
        <w:rPr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66A83EAD" wp14:editId="5F796B55">
            <wp:extent cx="6505957" cy="5981700"/>
            <wp:effectExtent l="0" t="0" r="0" b="0"/>
            <wp:docPr id="242" name="Picture 2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05957" cy="59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0395" w14:textId="441378C5" w:rsidR="004A3A4C" w:rsidRDefault="004A3A4C" w:rsidP="004A3A4C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</w:t>
      </w:r>
      <w:r w:rsidR="00D857D2">
        <w:rPr>
          <w:b/>
          <w:bCs/>
          <w:sz w:val="32"/>
          <w:szCs w:val="32"/>
        </w:rPr>
        <w:t>ritical Analysis</w:t>
      </w:r>
      <w:r w:rsidRPr="004A3A4C">
        <w:rPr>
          <w:b/>
          <w:bCs/>
          <w:sz w:val="32"/>
          <w:szCs w:val="32"/>
        </w:rPr>
        <w:t>:</w:t>
      </w:r>
    </w:p>
    <w:p w14:paraId="1B0780C6" w14:textId="501778B7" w:rsidR="004A3A4C" w:rsidRPr="004A3A4C" w:rsidRDefault="004A3A4C" w:rsidP="004A3A4C">
      <w:pPr>
        <w:rPr>
          <w:sz w:val="26"/>
          <w:szCs w:val="26"/>
        </w:rPr>
      </w:pPr>
      <w:r>
        <w:rPr>
          <w:sz w:val="26"/>
          <w:szCs w:val="26"/>
        </w:rPr>
        <w:t xml:space="preserve">This lab was </w:t>
      </w:r>
      <w:r w:rsidR="0049293C">
        <w:rPr>
          <w:sz w:val="26"/>
          <w:szCs w:val="26"/>
        </w:rPr>
        <w:t xml:space="preserve">to get an introduction to python language. </w:t>
      </w:r>
      <w:r w:rsidRPr="004A3A4C">
        <w:rPr>
          <w:sz w:val="26"/>
          <w:szCs w:val="26"/>
        </w:rPr>
        <w:t>In this lab we learned the basic commands in python. We learned the commands for strings, variables, the print function,</w:t>
      </w:r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the</w:t>
      </w:r>
      <w:r w:rsidRPr="004A3A4C">
        <w:rPr>
          <w:sz w:val="26"/>
          <w:szCs w:val="26"/>
        </w:rPr>
        <w:t xml:space="preserve"> if</w:t>
      </w:r>
      <w:proofErr w:type="gramEnd"/>
      <w:r w:rsidRPr="004A3A4C">
        <w:rPr>
          <w:sz w:val="26"/>
          <w:szCs w:val="26"/>
        </w:rPr>
        <w:t xml:space="preserve"> else conditions and while loop. </w:t>
      </w:r>
    </w:p>
    <w:p w14:paraId="3703B3AD" w14:textId="77777777" w:rsidR="004A3A4C" w:rsidRPr="004A3A4C" w:rsidRDefault="004A3A4C" w:rsidP="004A3A4C">
      <w:pPr>
        <w:rPr>
          <w:b/>
          <w:bCs/>
          <w:sz w:val="32"/>
          <w:szCs w:val="32"/>
        </w:rPr>
      </w:pPr>
    </w:p>
    <w:p w14:paraId="0FCE7AB6" w14:textId="77777777" w:rsidR="004A3A4C" w:rsidRDefault="004A3A4C" w:rsidP="004A3A4C">
      <w:pPr>
        <w:rPr>
          <w:sz w:val="24"/>
          <w:szCs w:val="24"/>
          <w:u w:val="single"/>
        </w:rPr>
      </w:pPr>
    </w:p>
    <w:p w14:paraId="462DBA60" w14:textId="77777777" w:rsidR="004A3A4C" w:rsidRDefault="004A3A4C" w:rsidP="004A3A4C">
      <w:pPr>
        <w:rPr>
          <w:sz w:val="24"/>
          <w:szCs w:val="24"/>
          <w:u w:val="single"/>
        </w:rPr>
      </w:pPr>
    </w:p>
    <w:p w14:paraId="4EBC280F" w14:textId="77777777" w:rsidR="004A3A4C" w:rsidRDefault="004A3A4C" w:rsidP="004A3A4C">
      <w:pPr>
        <w:rPr>
          <w:sz w:val="24"/>
          <w:szCs w:val="24"/>
          <w:u w:val="single"/>
        </w:rPr>
      </w:pPr>
    </w:p>
    <w:p w14:paraId="3E9B5133" w14:textId="77777777" w:rsidR="004A3A4C" w:rsidRPr="004A3A4C" w:rsidRDefault="004A3A4C" w:rsidP="004A3A4C">
      <w:pPr>
        <w:rPr>
          <w:sz w:val="24"/>
          <w:szCs w:val="24"/>
          <w:u w:val="single"/>
        </w:rPr>
      </w:pPr>
    </w:p>
    <w:sectPr w:rsidR="004A3A4C" w:rsidRPr="004A3A4C" w:rsidSect="004A3A4C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MDIzMzQyMjO2NDBU0lEKTi0uzszPAykwqgUAUZnIJCwAAAA="/>
  </w:docVars>
  <w:rsids>
    <w:rsidRoot w:val="004A3A4C"/>
    <w:rsid w:val="0049293C"/>
    <w:rsid w:val="004A3A4C"/>
    <w:rsid w:val="006653F5"/>
    <w:rsid w:val="006C4634"/>
    <w:rsid w:val="008A2B65"/>
    <w:rsid w:val="00AD46CD"/>
    <w:rsid w:val="00D33EC6"/>
    <w:rsid w:val="00D85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F05B2"/>
  <w15:chartTrackingRefBased/>
  <w15:docId w15:val="{F7C7E537-8B26-4212-87FE-A2E99589A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FATIMA TAQI</dc:creator>
  <cp:keywords/>
  <dc:description/>
  <cp:lastModifiedBy>Manaal Waseem</cp:lastModifiedBy>
  <cp:revision>4</cp:revision>
  <dcterms:created xsi:type="dcterms:W3CDTF">2021-11-14T07:32:00Z</dcterms:created>
  <dcterms:modified xsi:type="dcterms:W3CDTF">2021-11-22T06:08:00Z</dcterms:modified>
</cp:coreProperties>
</file>